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23AD6543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7E5107">
        <w:t>0</w:t>
      </w:r>
      <w:r w:rsidR="00D96430">
        <w:t>5</w:t>
      </w:r>
      <w:r w:rsidR="007E5107">
        <w:t>-</w:t>
      </w:r>
      <w:r w:rsidR="008F7F1E">
        <w:t>2</w:t>
      </w:r>
      <w:r w:rsidR="00BD3B7F">
        <w:t>9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BD3B7F">
        <w:t>6</w:t>
      </w:r>
      <w:r w:rsidR="007E5107">
        <w:t>-</w:t>
      </w:r>
      <w:r w:rsidR="00BD3B7F">
        <w:t>04</w:t>
      </w:r>
      <w:r w:rsidR="00F31940" w:rsidRPr="00F31940">
        <w:t>-202</w:t>
      </w:r>
      <w:r w:rsidR="00B35446">
        <w:t>6</w:t>
      </w:r>
    </w:p>
    <w:p w14:paraId="665A9610" w14:textId="1AC32025" w:rsidR="007D404D" w:rsidRPr="007D404D" w:rsidRDefault="00485182" w:rsidP="007D404D">
      <w:pPr>
        <w:pStyle w:val="Heading1"/>
      </w:pPr>
      <w:r>
        <w:t xml:space="preserve">May </w:t>
      </w:r>
      <w:r w:rsidR="00807D15">
        <w:t>2</w:t>
      </w:r>
      <w:r w:rsidR="00DF29C2">
        <w:t>9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59E289C9" w:rsidR="00986952" w:rsidRPr="00A00DC9" w:rsidRDefault="00773239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48430F">
              <w:rPr>
                <w:rFonts w:ascii="Arial" w:hAnsi="Arial" w:cs="Arial"/>
                <w:sz w:val="24"/>
                <w:szCs w:val="24"/>
              </w:rPr>
              <w:t>1</w:t>
            </w:r>
            <w:r w:rsidR="00DF29C2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3F02FEEB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5C74E5F9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1660F3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581BDC4E" w:rsidR="007E5107" w:rsidRDefault="00485182" w:rsidP="007E5107">
      <w:pPr>
        <w:pStyle w:val="Heading1"/>
        <w:spacing w:before="0"/>
      </w:pPr>
      <w:r>
        <w:t xml:space="preserve">May </w:t>
      </w:r>
      <w:r w:rsidR="00DF29C2">
        <w:t>30</w:t>
      </w:r>
      <w:r w:rsidR="007E5107">
        <w:t xml:space="preserve">, 2026 </w:t>
      </w:r>
      <w:r w:rsidR="00AD30EE">
        <w:t xml:space="preserve">and </w:t>
      </w:r>
      <w:r>
        <w:t xml:space="preserve">May </w:t>
      </w:r>
      <w:r w:rsidR="00DF29C2">
        <w:t>31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632977C4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DF29C2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C66E18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77E3E33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7764116" w14:textId="6E91DC32" w:rsidR="009C5AE9" w:rsidRPr="00A00DC9" w:rsidRDefault="00DF29C2" w:rsidP="000E494D">
      <w:pPr>
        <w:pStyle w:val="Heading1"/>
      </w:pPr>
      <w:r>
        <w:t>June</w:t>
      </w:r>
      <w:r w:rsidR="00E17683">
        <w:t xml:space="preserve"> 01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0E848CA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DF29C2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1F5651D5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B5C3E6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961322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47A85BB" w14:textId="06A21CFB" w:rsidR="009C5AE9" w:rsidRPr="00A00DC9" w:rsidRDefault="00E17683" w:rsidP="000E494D">
      <w:pPr>
        <w:pStyle w:val="Heading1"/>
      </w:pPr>
      <w:r>
        <w:t>June 02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47E2D56B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DF29C2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5F974924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6C8F383D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6BEF334" w14:textId="4C7D17EE" w:rsidR="009C5AE9" w:rsidRPr="00A00DC9" w:rsidRDefault="00E17683" w:rsidP="000E494D">
      <w:pPr>
        <w:pStyle w:val="Heading1"/>
      </w:pPr>
      <w:r>
        <w:t>June 03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14976BBF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DF29C2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5C8C563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725F88F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107D60" w14:textId="705B2A73" w:rsidR="009C5AE9" w:rsidRPr="00474BEF" w:rsidRDefault="00E17683" w:rsidP="000E494D">
      <w:pPr>
        <w:pStyle w:val="Heading1"/>
      </w:pPr>
      <w:r>
        <w:t>June 04</w:t>
      </w:r>
      <w:r w:rsidR="007E5107">
        <w:t>, 202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6489A51A" w:rsidR="004B42A4" w:rsidRPr="00A00DC9" w:rsidRDefault="00773239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881321">
              <w:rPr>
                <w:rFonts w:ascii="Arial" w:hAnsi="Arial" w:cs="Arial"/>
                <w:sz w:val="24"/>
                <w:szCs w:val="24"/>
              </w:rPr>
              <w:t>1</w:t>
            </w:r>
            <w:r w:rsidR="00DF29C2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01EA769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EF669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D91693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8314F">
              <w:rPr>
                <w:rFonts w:ascii="Arial" w:hAnsi="Arial" w:cs="Arial"/>
                <w:sz w:val="24"/>
                <w:szCs w:val="24"/>
              </w:rPr>
              <w:t>1</w:t>
            </w:r>
            <w:r w:rsidR="009772F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C0E486" w14:textId="77777777" w:rsidR="006F5CCD" w:rsidRDefault="006F5CCD">
      <w:pPr>
        <w:spacing w:after="0" w:line="240" w:lineRule="auto"/>
      </w:pPr>
      <w:r>
        <w:separator/>
      </w:r>
    </w:p>
  </w:endnote>
  <w:endnote w:type="continuationSeparator" w:id="0">
    <w:p w14:paraId="11D0D569" w14:textId="77777777" w:rsidR="006F5CCD" w:rsidRDefault="006F5CCD">
      <w:pPr>
        <w:spacing w:after="0" w:line="240" w:lineRule="auto"/>
      </w:pPr>
      <w:r>
        <w:continuationSeparator/>
      </w:r>
    </w:p>
  </w:endnote>
  <w:endnote w:type="continuationNotice" w:id="1">
    <w:p w14:paraId="40CC8536" w14:textId="77777777" w:rsidR="006F5CCD" w:rsidRDefault="006F5C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DD5AA" w14:textId="77777777" w:rsidR="006F5CCD" w:rsidRDefault="006F5CCD">
      <w:pPr>
        <w:spacing w:after="0" w:line="240" w:lineRule="auto"/>
      </w:pPr>
      <w:r>
        <w:separator/>
      </w:r>
    </w:p>
  </w:footnote>
  <w:footnote w:type="continuationSeparator" w:id="0">
    <w:p w14:paraId="6C06497A" w14:textId="77777777" w:rsidR="006F5CCD" w:rsidRDefault="006F5CCD">
      <w:pPr>
        <w:spacing w:after="0" w:line="240" w:lineRule="auto"/>
      </w:pPr>
      <w:r>
        <w:continuationSeparator/>
      </w:r>
    </w:p>
  </w:footnote>
  <w:footnote w:type="continuationNotice" w:id="1">
    <w:p w14:paraId="03D068AD" w14:textId="77777777" w:rsidR="006F5CCD" w:rsidRDefault="006F5CC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embedSystemFonts/>
  <w:bordersDoNotSurroundHeader/>
  <w:bordersDoNotSurroundFooter/>
  <w:documentProtection w:edit="readOnly" w:formatting="1" w:enforcement="1" w:cryptProviderType="rsaAES" w:cryptAlgorithmClass="hash" w:cryptAlgorithmType="typeAny" w:cryptAlgorithmSid="14" w:cryptSpinCount="100000" w:hash="WDPOXBS4PvKv1dtE1mUQzx3+cp+79S9Ztl38jOhtuOp0VBMavkgxkc0wnr2ny4vxHFX3QPnCtCxOT4IWTRRVmg==" w:salt="DX2YnD9QqnUiOkZIZvQiy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14F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942"/>
    <w:rsid w:val="00140F5D"/>
    <w:rsid w:val="00141248"/>
    <w:rsid w:val="001418D8"/>
    <w:rsid w:val="00141C5E"/>
    <w:rsid w:val="00142803"/>
    <w:rsid w:val="00142A64"/>
    <w:rsid w:val="00142CA5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660F3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041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B6F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2FBD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5243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8430F"/>
    <w:rsid w:val="00485182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B66B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D1D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B8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A38"/>
    <w:rsid w:val="006C1D4D"/>
    <w:rsid w:val="006C2D94"/>
    <w:rsid w:val="006C2F95"/>
    <w:rsid w:val="006C3270"/>
    <w:rsid w:val="006C3C4A"/>
    <w:rsid w:val="006C76EF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5CCD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426F9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3239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5A75"/>
    <w:rsid w:val="008069B1"/>
    <w:rsid w:val="008070B9"/>
    <w:rsid w:val="0080776E"/>
    <w:rsid w:val="00807D15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795"/>
    <w:rsid w:val="00873B5A"/>
    <w:rsid w:val="00874468"/>
    <w:rsid w:val="00874510"/>
    <w:rsid w:val="00874688"/>
    <w:rsid w:val="008803E9"/>
    <w:rsid w:val="00880FC7"/>
    <w:rsid w:val="00881321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8F7F1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1322"/>
    <w:rsid w:val="009625D9"/>
    <w:rsid w:val="009632B4"/>
    <w:rsid w:val="009633B2"/>
    <w:rsid w:val="0096508E"/>
    <w:rsid w:val="00966DC3"/>
    <w:rsid w:val="00970701"/>
    <w:rsid w:val="009711BE"/>
    <w:rsid w:val="00972068"/>
    <w:rsid w:val="00974684"/>
    <w:rsid w:val="00976558"/>
    <w:rsid w:val="009772D5"/>
    <w:rsid w:val="009772FA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A6EA3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11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3B7F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385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2532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773CC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1E4E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255B"/>
    <w:rsid w:val="00D148D0"/>
    <w:rsid w:val="00D172CD"/>
    <w:rsid w:val="00D17EAF"/>
    <w:rsid w:val="00D20BAB"/>
    <w:rsid w:val="00D20ED9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6430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29C2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647F"/>
    <w:rsid w:val="00E17683"/>
    <w:rsid w:val="00E17F05"/>
    <w:rsid w:val="00E20341"/>
    <w:rsid w:val="00E21B54"/>
    <w:rsid w:val="00E2241B"/>
    <w:rsid w:val="00E25571"/>
    <w:rsid w:val="00E278C5"/>
    <w:rsid w:val="00E35E1D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EF6697"/>
    <w:rsid w:val="00F00ACB"/>
    <w:rsid w:val="00F01B63"/>
    <w:rsid w:val="00F03CCB"/>
    <w:rsid w:val="00F06C1A"/>
    <w:rsid w:val="00F06C6F"/>
    <w:rsid w:val="00F074A2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154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19AF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Props1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6</Words>
  <Characters>1916</Characters>
  <Application>Microsoft Office Word</Application>
  <DocSecurity>1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5-28T22:16:00Z</dcterms:created>
  <dcterms:modified xsi:type="dcterms:W3CDTF">2026-05-28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